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8, 2022 (05:58: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08T22:58:42Z</dcterms:created>
  <dcterms:modified xsi:type="dcterms:W3CDTF">2022-02-08T22: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8: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